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Hsu, S., Emmett, B.D., Haafke, A., Costa‐Neto, G., Schulz, A.J., Lepak, N., La, T., AuBuchon‐Elder, T.M., Hale, C.O., Raglin, S.S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 Hsu, S.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 Hsu, S.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Hsu, S.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 Hsu, S.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3:53:23Z</dcterms:created>
  <dcterms:modified xsi:type="dcterms:W3CDTF">2025-07-08T03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